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ติ้ล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พยากรณ์อากาศ</w:t>
      </w:r>
      <w:r>
        <w:t xml:space="preserve"> </w:t>
      </w:r>
      <w:r>
        <w:t xml:space="preserve">8</w:t>
      </w:r>
      <w:r>
        <w:t xml:space="preserve"> </w:t>
      </w:r>
      <w:r>
        <w:t xml:space="preserve">ม.ค.2567</w:t>
      </w:r>
      <w:r>
        <w:t xml:space="preserve"> </w:t>
      </w:r>
      <w:r>
        <w:t xml:space="preserve">สัปดาห์นี้ทั่วไทยอุ่นขึ้น-ใต้มีฝน</w:t>
      </w:r>
      <w:r>
        <w:t xml:space="preserve"> </w:t>
      </w:r>
      <w:r>
        <w:t xml:space="preserve">TNN</w:t>
      </w:r>
      <w:r>
        <w:t xml:space="preserve"> </w:t>
      </w:r>
      <w:r>
        <w:t xml:space="preserve">EARTH</w:t>
      </w:r>
      <w:r>
        <w:t xml:space="preserve"> </w:t>
      </w:r>
      <w:r>
        <w:t xml:space="preserve">08-01-2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สียงโฆษณา เสียงดนตรี เสียงโฆษณา สวัสดีค่ะคุณผู้ชมมาตรวจสอบสภาพอากาศกับ gns กันนะคะสำหรับสัปดาห์นี้มวลอากาศเย็นที่ ประเทศไทยตอนบนมีกำลังอ่อนลงนะคะส่งผลให้ วันที่ 8 ถึง 13 มกราคมนี้ทางภาคอีสานภาคกลางภาคตะวันออกรวมถึงกรุงเทพ อากาศอุ่นขึ้น 1-3 องศาเซลเซียสและมีหมอกผ้าขึ้นค่ะ มีก็แต่ก่อนภาคตะวันออก อากาศเย็นลงคอร์สพวกนี้ มาป่ะ อากาศเย็นลงเล็กน้อย 12 องศานะคะส่วนตามยอดดอยถือว่ามีอากาศ เหงาจังเหงาจัง อากาศเกิดนะ อะไรนะคะต้นมรสุม มีกำลังแรงทำให้ภาคใต้โดยเฉพาะภาคใต้ตอนล่างต้องระวัง ฝนตกหนักและฝนตกผสมค้ารวมถึงเช่าเรือ เพิ่มความระมัดระวังการเดินเรือเป็นต้นไปจะมีกำลังอ่อนลง ไปภาคใต้ถึงจะลดลง ไปตรวจสอบแบบลายผ้ากันค่ะ ภาคเหนือตอนบนของภาคมีอากาศเย็น อุณหภูมิลดลง 1-2 ฝนตกบางแห่ง องศาและสูงสุดกี่องศาคะส่วนภาคอีสานตอนบน อากาศในตอนเช้าอุณหภูมิต่ำสุด 5 องศาตอนกลางวันประมาณ องศาหลังคาขึ้นองศาค่ะ อากาศเย็นสบายในตอนเช้าอุณหภูมิต่ำสุด องค์ภา อากาศร้อน คุณเล็กน้อยค่ะ ออกอากาศ ในตอนเช้า อากาศต่ำสุด 15 องศาและสูงสุด 35 องศา ขายฝั่ง มีคลื่นต่ำกว่า 1 เมตร อยู่ทางภาคใต้ตอนบนของภาคมี อากาศเย็นตอนเช้าอากาศต่ำ หา Google มีทะเลทั้ง 2 ฝั่งคลื่นสูงประมาณ 1-2 เมตร ผู้ที่มี คลื่นสูงมากกว่า 2 เมตรปิดท้าย สีมงคล อุณหภูมิต่ำสุด 24 องศาและอุณหภูมิสูงสุด 30 33 องศาสภาพอากาศภาคกลาง PM 2.5 ที่มี มีขายที่ทำให้ รูปเบาหวาน ร่างกายของเราได้รับ กำลังกายอย่างต่อเนื่องทำให้ระดับน้ำตาลในเลือดสูงขึ้นและเพิ่มความเสี่ยงในการเป็นโรคเบาหวานได้ค่ะ มีการวิจัยจากวารสารตัวอย่าง และ โดยเฉลี่ย 2812 ถึง 100 ไมโครกรัมต่อลูกบาศก์เมตร 40 Volume องค์การอนามัยโลกจำกัดไว้แม่ พูดว่า เป็นเวลา 1 เดือน ทำให้เม็ดตาลในเลือด หรือมากกว่านั้นจะนำไปสู่ ความเสี่ยงของโรคเบาหวานโดยระดับ PM 2.5 ต่อปี เพิ่มขึ้น 22 เปอร์เซ็นต์ กะว่า นอกจากอาหารความอ้วนและออกกำลังกายเป็นปัจจัยที่ทำให้คนในเมือง มากกว่าชาวอินเดีย มลพิษทาง อากาศ pm และคาร์บอนไดออกไซด์ ระบบหลอดเลือดและโรคความดันโลหิตเลยทำให้ หลอดเลือดแดงแข็ง PM 2.5 ยังขัดขวางการทำหน้าที่ของต่อมไร้ท่อ การผลิต ฮอร์โมนในการเปลี่ยนน้ำตาลในร่างกายของเราเป็นพลังงาน เรียนทำงานไม่เต็มที่ระดับน้ำตาลในเลือดสูงขึ้นนั่นเองค่ะ ข้อมูลต่างๆเหล่านี้นะครับทางอากาศมากขึ้นด้วยกัน ลดมลพิษทางอากาศได้ก็จะช่วยลดความเสี่ยงการโรคเป็นโรคต่างๆทาง pm หาได้เลยค่ะ ตอนนี้มีมากกว่า 100 สายพันธุ์แล้วค่ะ ธรรมชาติแห่งรัฐ กรรมการ วิทยาศาสตร์และภาคเอกชนให้สายพันธุ์นกในประเทศเปรู 1809 แสดงถึงความหลากหลายทางชีวภาพ ก่อนหน้านี้คณะกรรมการลงในอเมริกาใต้ได้บันทึกสายพันธุ์ มาดามเดียร์ 1850 ขายพันธุ์ในบราซิล ในเปรูครั้งนี้ครั้งหน้าขึ้นอันดับ 1 ประเทศที่มีนกมากที่สุดในโลก เป็นที่เรียบร้อยแล้วค่ะ ผู้ชมสามารถติดตามข่าวสารเกี่ยวกับสภาพอากาศที่เกิดขึ้นทั้งในและต่างประเทศได้ ผ่านทาง facebook Fanpage PNG อีกหลายช่องทาง ข้างล่างนี้นะคะและเย็นๆกว่านี้ได้ไหมพรุ่งนี้สวัสดิ์สำหรับวันนี้สวัสดีค่ะ ดนตรี End credit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ติ้ล ฝึก Revoice พยากรณ์อากาศ 8 ม.ค.2567 สัปดาห์นี้ทั่วไทยอุ่นขึ้น-ใต้มีฝน TNN EARTH 08-01-24</dc:title>
  <dc:creator/>
  <cp:keywords/>
  <dcterms:created xsi:type="dcterms:W3CDTF">2025-03-19T05:01:56Z</dcterms:created>
  <dcterms:modified xsi:type="dcterms:W3CDTF">2025-03-19T05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มีนาคม 2568 เวลา 09.00 น.</vt:lpwstr>
  </property>
  <property fmtid="{D5CDD505-2E9C-101B-9397-08002B2CF9AE}" pid="3" name="subtitle">
    <vt:lpwstr/>
  </property>
</Properties>
</file>